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181C" w:rsidRDefault="00DA329B" w:rsidP="00DA329B">
      <w:pPr>
        <w:pStyle w:val="Title"/>
      </w:pPr>
      <w:bookmarkStart w:id="0" w:name="_GoBack"/>
      <w:bookmarkEnd w:id="0"/>
      <w:r>
        <w:t>Reference Architecture Guidance</w:t>
      </w:r>
    </w:p>
    <w:sectPr w:rsidR="00A918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509A" w:rsidRDefault="00BD509A" w:rsidP="00CF1653">
      <w:pPr>
        <w:spacing w:after="0" w:line="240" w:lineRule="auto"/>
      </w:pPr>
      <w:r>
        <w:separator/>
      </w:r>
    </w:p>
  </w:endnote>
  <w:endnote w:type="continuationSeparator" w:id="0">
    <w:p w:rsidR="00BD509A" w:rsidRDefault="00BD509A" w:rsidP="00CF16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509A" w:rsidRDefault="00BD509A" w:rsidP="00CF1653">
      <w:pPr>
        <w:spacing w:after="0" w:line="240" w:lineRule="auto"/>
      </w:pPr>
      <w:r>
        <w:separator/>
      </w:r>
    </w:p>
  </w:footnote>
  <w:footnote w:type="continuationSeparator" w:id="0">
    <w:p w:rsidR="00BD509A" w:rsidRDefault="00BD509A" w:rsidP="00CF165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2NLI0MzezMDc0MLZQ0lEKTi0uzszPAykwqgUAK9LdnCwAAAA="/>
  </w:docVars>
  <w:rsids>
    <w:rsidRoot w:val="00DA329B"/>
    <w:rsid w:val="0033145F"/>
    <w:rsid w:val="00525CEB"/>
    <w:rsid w:val="00A9181C"/>
    <w:rsid w:val="00BD509A"/>
    <w:rsid w:val="00CF1653"/>
    <w:rsid w:val="00DA32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DE4A9020-A627-4F2F-A790-E42103E0A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329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29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ek Kierun</dc:creator>
  <cp:keywords/>
  <dc:description/>
  <cp:lastModifiedBy>Bartek Kierun</cp:lastModifiedBy>
  <cp:revision>2</cp:revision>
  <dcterms:created xsi:type="dcterms:W3CDTF">2019-04-10T18:02:00Z</dcterms:created>
  <dcterms:modified xsi:type="dcterms:W3CDTF">2019-04-10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bkierun@microsoft.com</vt:lpwstr>
  </property>
  <property fmtid="{D5CDD505-2E9C-101B-9397-08002B2CF9AE}" pid="5" name="MSIP_Label_f42aa342-8706-4288-bd11-ebb85995028c_SetDate">
    <vt:lpwstr>2019-04-10T18:05:20.4660939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c06cad0b-b8f5-44aa-a04c-bc0bb912c323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